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F9444C">
          <w:pPr>
            <w:pStyle w:val="NoSpacing"/>
          </w:pPr>
          <w:r>
            <w:t>Your Name</w:t>
          </w:r>
        </w:p>
      </w:sdtContent>
    </w:sdt>
    <w:p w:rsidR="00E614DD" w:rsidRDefault="00E8103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E8103E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C92CD7" w:rsidRDefault="00E8103E" w:rsidP="00C92CD7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C92CD7" w:rsidRDefault="00C92CD7" w:rsidP="00C92CD7">
      <w:pPr>
        <w:pStyle w:val="NoSpacing"/>
      </w:pPr>
      <w:r>
        <w:tab/>
      </w:r>
      <w:r>
        <w:tab/>
      </w:r>
      <w:r>
        <w:tab/>
      </w:r>
    </w:p>
    <w:p w:rsidR="003E3BD6" w:rsidRDefault="00ED202E" w:rsidP="00C92CD7">
      <w:pPr>
        <w:pStyle w:val="NoSpacing"/>
      </w:pPr>
      <w:r>
        <w:tab/>
      </w:r>
      <w:r w:rsidR="00DC39EB">
        <w:tab/>
      </w:r>
      <w:r w:rsidR="00DC39EB">
        <w:tab/>
      </w:r>
      <w:r w:rsidR="00DC39EB">
        <w:tab/>
      </w:r>
      <w:r w:rsidR="00DC39EB">
        <w:tab/>
        <w:t xml:space="preserve">Final Essay </w:t>
      </w:r>
    </w:p>
    <w:p w:rsidR="00DC39EB" w:rsidRDefault="00DC39EB" w:rsidP="00C92CD7">
      <w:pPr>
        <w:pStyle w:val="NoSpacing"/>
      </w:pPr>
      <w:r>
        <w:tab/>
      </w:r>
      <w:bookmarkStart w:id="0" w:name="_GoBack"/>
      <w:r w:rsidR="00AD1AD0">
        <w:t>America was the only country which came out stronger and p</w:t>
      </w:r>
      <w:r w:rsidR="00BA10CB">
        <w:t xml:space="preserve">rosperous after World War 2. The United States not only came out </w:t>
      </w:r>
      <w:r w:rsidR="0024144D">
        <w:t xml:space="preserve">safe comparatively from the </w:t>
      </w:r>
      <w:r w:rsidR="00B16078">
        <w:t>ferocious e</w:t>
      </w:r>
      <w:r w:rsidR="0024144D">
        <w:t>ffects of deadly war but a</w:t>
      </w:r>
      <w:r w:rsidR="00FD4E55">
        <w:t xml:space="preserve">lso originated in a strong military and economic shape. </w:t>
      </w:r>
      <w:r w:rsidR="00FB0F47">
        <w:t>In fact, some scholars of history and anthropology believe</w:t>
      </w:r>
      <w:r w:rsidR="005E7302">
        <w:t xml:space="preserve"> that</w:t>
      </w:r>
      <w:r w:rsidR="00FB0F47">
        <w:t xml:space="preserve"> American glory and development started way back when 1</w:t>
      </w:r>
      <w:r w:rsidR="00FB0F47" w:rsidRPr="00FB0F47">
        <w:rPr>
          <w:vertAlign w:val="superscript"/>
        </w:rPr>
        <w:t>st</w:t>
      </w:r>
      <w:r w:rsidR="00FB0F47">
        <w:t xml:space="preserve"> World War commenced and the span of 30-40 years </w:t>
      </w:r>
      <w:r w:rsidR="001B1FAC">
        <w:t xml:space="preserve">of two deadliest of the wars was the era responsible for America’s bright fate in the face of the earth. However, it is arguable whether </w:t>
      </w:r>
      <w:r w:rsidR="00D032B1">
        <w:t xml:space="preserve">World Wars were responsible for this change or it was America’s development and advancement in technology and </w:t>
      </w:r>
      <w:r w:rsidR="0094437B">
        <w:t xml:space="preserve">Scientific explorations that lead to the uprise. </w:t>
      </w:r>
      <w:r w:rsidR="002E28A6">
        <w:t>Other factors which may be discussed as possible reasons</w:t>
      </w:r>
      <w:r w:rsidR="00394944">
        <w:t xml:space="preserve"> are political leadership, </w:t>
      </w:r>
      <w:r w:rsidR="002D0DBB">
        <w:t>America’s quest for resources and the row with Russia in attaining supremacy in technology. In this essa</w:t>
      </w:r>
      <w:r w:rsidR="00D102C7">
        <w:t>y</w:t>
      </w:r>
      <w:r w:rsidR="005E7302">
        <w:t>,</w:t>
      </w:r>
      <w:r w:rsidR="00D102C7">
        <w:t xml:space="preserve"> we will anal</w:t>
      </w:r>
      <w:r w:rsidR="002D0DBB">
        <w:t xml:space="preserve">yze these possibilities critically to reach at a point to decide the main reason for </w:t>
      </w:r>
      <w:r w:rsidR="005E7302">
        <w:t xml:space="preserve">the </w:t>
      </w:r>
      <w:r w:rsidR="002D0DBB">
        <w:t>American rise after World War 2.</w:t>
      </w:r>
    </w:p>
    <w:p w:rsidR="00D102C7" w:rsidRDefault="00107809" w:rsidP="00C92CD7">
      <w:pPr>
        <w:pStyle w:val="NoSpacing"/>
      </w:pPr>
      <w:r>
        <w:tab/>
      </w:r>
      <w:r w:rsidR="005E030E">
        <w:t xml:space="preserve">In World War 1, when </w:t>
      </w:r>
      <w:r w:rsidR="006155CD">
        <w:t>Britai</w:t>
      </w:r>
      <w:r w:rsidR="007E7552">
        <w:t>n and France inve</w:t>
      </w:r>
      <w:r w:rsidR="005E030E">
        <w:t>sted a humongous amount of money in war and purchase of weapon, it w</w:t>
      </w:r>
      <w:r w:rsidR="0091597B">
        <w:t>a</w:t>
      </w:r>
      <w:r w:rsidR="005E030E">
        <w:t xml:space="preserve">s almost a lottery for the </w:t>
      </w:r>
      <w:r w:rsidR="0091597B">
        <w:t>weapon dealers as America was one of the biggest supplier</w:t>
      </w:r>
      <w:r w:rsidR="005E7302">
        <w:t>s</w:t>
      </w:r>
      <w:r w:rsidR="0091597B">
        <w:t xml:space="preserve"> of weapons. </w:t>
      </w:r>
      <w:r w:rsidR="007E7552">
        <w:t xml:space="preserve">Britain </w:t>
      </w:r>
      <w:r w:rsidR="004F09AC">
        <w:t>purchased more than half of t</w:t>
      </w:r>
      <w:r w:rsidR="002C3F46">
        <w:t xml:space="preserve">he weapons and accessories including shell cases, two-third of the grains and nearly all the oil from other countries and America was on the top list of suppliers. This resulted in </w:t>
      </w:r>
      <w:r w:rsidR="005E7302">
        <w:t xml:space="preserve">a </w:t>
      </w:r>
      <w:r w:rsidR="002C3F46">
        <w:t>trend of shif</w:t>
      </w:r>
      <w:r w:rsidR="006155CD">
        <w:t>t</w:t>
      </w:r>
      <w:r w:rsidR="002C3F46">
        <w:t xml:space="preserve">ing of civil </w:t>
      </w:r>
      <w:r w:rsidR="002C3F46">
        <w:lastRenderedPageBreak/>
        <w:t>corporations and industries into militar</w:t>
      </w:r>
      <w:r w:rsidR="00E14F4B">
        <w:t>y production cent</w:t>
      </w:r>
      <w:r w:rsidR="005E7302">
        <w:t>re</w:t>
      </w:r>
      <w:r w:rsidR="00E14F4B">
        <w:t>s and brought almost 2 billion dollars to the country’s economy only from weapon</w:t>
      </w:r>
      <w:r w:rsidR="005E7302">
        <w:t>-</w:t>
      </w:r>
      <w:r w:rsidR="00E14F4B">
        <w:t xml:space="preserve">related business. </w:t>
      </w:r>
      <w:r w:rsidR="00991104">
        <w:t xml:space="preserve">In World War 2, where Germany, Italy and Japan rallied </w:t>
      </w:r>
      <w:r w:rsidR="000E60F8">
        <w:t xml:space="preserve">against the United States and Russia and Britain were immersed into their militaristic ideologies, </w:t>
      </w:r>
      <w:r w:rsidR="00FC4015">
        <w:t>the United States did not enter into the war until Japan bombed an American fleet. T</w:t>
      </w:r>
      <w:r w:rsidR="00BD3863">
        <w:t>he isolation earned the United S</w:t>
      </w:r>
      <w:r w:rsidR="00FC4015">
        <w:t>tates more room to work on science and technology mainly because of defen</w:t>
      </w:r>
      <w:r w:rsidR="005E7302">
        <w:t>c</w:t>
      </w:r>
      <w:r w:rsidR="00FC4015">
        <w:t xml:space="preserve">e. A majority of war </w:t>
      </w:r>
      <w:r w:rsidR="00BD3863">
        <w:t>invent</w:t>
      </w:r>
      <w:r w:rsidR="00FC4015">
        <w:t>ions were don</w:t>
      </w:r>
      <w:r w:rsidR="00756CC8">
        <w:t>e</w:t>
      </w:r>
      <w:r w:rsidR="00FC4015">
        <w:t xml:space="preserve"> </w:t>
      </w:r>
      <w:r w:rsidR="00756CC8">
        <w:t xml:space="preserve">by </w:t>
      </w:r>
      <w:r w:rsidR="00FC4015">
        <w:t xml:space="preserve">American </w:t>
      </w:r>
      <w:r w:rsidR="00BD3863">
        <w:t>scientists and war persons.</w:t>
      </w:r>
    </w:p>
    <w:p w:rsidR="00DC39EB" w:rsidRPr="00DC39EB" w:rsidRDefault="00180493" w:rsidP="005E7302">
      <w:pPr>
        <w:pStyle w:val="NoSpacing"/>
      </w:pPr>
      <w:r>
        <w:tab/>
        <w:t>Along with these ben</w:t>
      </w:r>
      <w:r w:rsidR="005E7302">
        <w:t>e</w:t>
      </w:r>
      <w:r>
        <w:t>fits, the United States had from world Wars, there are other considerable factors wh</w:t>
      </w:r>
      <w:r w:rsidR="00191D74">
        <w:t>ich shou</w:t>
      </w:r>
      <w:r w:rsidR="005E7302">
        <w:t>l</w:t>
      </w:r>
      <w:r w:rsidR="00191D74">
        <w:t>d be un</w:t>
      </w:r>
      <w:r>
        <w:t xml:space="preserve">dertaken. In </w:t>
      </w:r>
      <w:r w:rsidR="005E7302">
        <w:t>W</w:t>
      </w:r>
      <w:r>
        <w:t xml:space="preserve">orld War 2, when German fell in Moscow, </w:t>
      </w:r>
      <w:r w:rsidR="007907C7">
        <w:t>there was no st</w:t>
      </w:r>
      <w:r w:rsidR="00464E8C">
        <w:t xml:space="preserve">opping to communism and it started making its ground across its territories. The </w:t>
      </w:r>
      <w:r w:rsidR="007907C7">
        <w:t>only hurdle and obstacle wad the Uni</w:t>
      </w:r>
      <w:r w:rsidR="005E7302">
        <w:t>t</w:t>
      </w:r>
      <w:r w:rsidR="00464E8C">
        <w:t>ed Stated before th</w:t>
      </w:r>
      <w:r w:rsidR="00DD1684">
        <w:t xml:space="preserve">e blow of communists. Both countries started competing with each other in </w:t>
      </w:r>
      <w:r w:rsidR="007907C7">
        <w:t>weapons, technology, long</w:t>
      </w:r>
      <w:r w:rsidR="005E7302">
        <w:t>-</w:t>
      </w:r>
      <w:r w:rsidR="007907C7">
        <w:t xml:space="preserve">range war-heads and other tactics and strategies. When Russia was leading in </w:t>
      </w:r>
      <w:r w:rsidR="007C01FF">
        <w:t xml:space="preserve">space science, the United States developed internet and advanced </w:t>
      </w:r>
      <w:r w:rsidR="00444658">
        <w:t xml:space="preserve">in computers. During World War, when men were in the fields, </w:t>
      </w:r>
      <w:r w:rsidR="005E7302">
        <w:t xml:space="preserve">the </w:t>
      </w:r>
      <w:r w:rsidR="00444658">
        <w:t>American military department hired women to work on computers and they developed world 1</w:t>
      </w:r>
      <w:r w:rsidR="00444658" w:rsidRPr="00444658">
        <w:rPr>
          <w:vertAlign w:val="superscript"/>
        </w:rPr>
        <w:t>st</w:t>
      </w:r>
      <w:r w:rsidR="00444658">
        <w:t xml:space="preserve"> programmable computer called ENIAC</w:t>
      </w:r>
      <w:r w:rsidR="008B047F">
        <w:t xml:space="preserve">. </w:t>
      </w:r>
      <w:r w:rsidR="006155CD">
        <w:t xml:space="preserve">It was state of the art device of that time which was capable of tracing out the ballistic trajectories way faster than existing technologies. </w:t>
      </w:r>
      <w:r w:rsidR="002F1BE6">
        <w:t xml:space="preserve">This supports the idea that the World wars both 1 and 2 brought about </w:t>
      </w:r>
      <w:r w:rsidR="000B4EE5">
        <w:t>many pros</w:t>
      </w:r>
      <w:r w:rsidR="001E7A20">
        <w:t>pectu</w:t>
      </w:r>
      <w:r w:rsidR="005E7302">
        <w:t>se</w:t>
      </w:r>
      <w:r w:rsidR="001E7A20">
        <w:t>s of glory for the United S</w:t>
      </w:r>
      <w:r w:rsidR="000B4EE5">
        <w:t>tates but at the same time</w:t>
      </w:r>
      <w:r w:rsidR="005E7302">
        <w:t>,</w:t>
      </w:r>
      <w:r w:rsidR="000B4EE5">
        <w:t xml:space="preserve"> it can be proved with enough </w:t>
      </w:r>
      <w:r w:rsidR="001E7A20">
        <w:t xml:space="preserve">facts that the war alone was not </w:t>
      </w:r>
      <w:r w:rsidR="005E7302">
        <w:t xml:space="preserve">the </w:t>
      </w:r>
      <w:r w:rsidR="001E7A20">
        <w:t xml:space="preserve">main factor. The United States policies to stay at a safer side in World War 2 while securing their </w:t>
      </w:r>
      <w:r w:rsidR="009E2ED1">
        <w:t>concerns and benefits at the same time was also a big factor. Further as stated above, America’</w:t>
      </w:r>
      <w:r w:rsidR="009F6922">
        <w:t xml:space="preserve">s initiatives in </w:t>
      </w:r>
      <w:r w:rsidR="009E2ED1">
        <w:t xml:space="preserve">technology and modern sciences at that time </w:t>
      </w:r>
      <w:r w:rsidR="009F6922">
        <w:t xml:space="preserve">also proved to be a cause of advancements. The questions arise that </w:t>
      </w:r>
      <w:r w:rsidR="00D83F4F">
        <w:t>i</w:t>
      </w:r>
      <w:r w:rsidR="009F6922">
        <w:t xml:space="preserve">f there was another country, provided with </w:t>
      </w:r>
      <w:r w:rsidR="005E7302">
        <w:t xml:space="preserve">the </w:t>
      </w:r>
      <w:r w:rsidR="009F6922">
        <w:lastRenderedPageBreak/>
        <w:t xml:space="preserve">same circumstances as America, would come as stronger as the United States without doing maximal efforts in missiles technology and </w:t>
      </w:r>
      <w:r w:rsidR="00D83F4F">
        <w:t>computers? The answer is simpl</w:t>
      </w:r>
      <w:r w:rsidR="005E7302">
        <w:t>y</w:t>
      </w:r>
      <w:r w:rsidR="00D83F4F">
        <w:t xml:space="preserve"> that </w:t>
      </w:r>
      <w:r w:rsidR="00666F29">
        <w:t>for supremacy and development, nations need to strive and work hard rather than just relying on occasions and circumstances</w:t>
      </w:r>
      <w:r w:rsidR="005E7302">
        <w:t>.</w:t>
      </w:r>
      <w:r w:rsidR="005E7302" w:rsidRPr="00DC39EB">
        <w:t xml:space="preserve"> </w:t>
      </w:r>
      <w:bookmarkEnd w:id="0"/>
    </w:p>
    <w:sectPr w:rsidR="00DC39EB" w:rsidRPr="00DC39E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103E" w:rsidRDefault="00E8103E">
      <w:pPr>
        <w:spacing w:line="240" w:lineRule="auto"/>
      </w:pPr>
      <w:r>
        <w:separator/>
      </w:r>
    </w:p>
  </w:endnote>
  <w:endnote w:type="continuationSeparator" w:id="0">
    <w:p w:rsidR="00E8103E" w:rsidRDefault="00E810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103E" w:rsidRDefault="00E8103E">
      <w:pPr>
        <w:spacing w:line="240" w:lineRule="auto"/>
      </w:pPr>
      <w:r>
        <w:separator/>
      </w:r>
    </w:p>
  </w:footnote>
  <w:footnote w:type="continuationSeparator" w:id="0">
    <w:p w:rsidR="00E8103E" w:rsidRDefault="00E810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8103E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B5D7F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8103E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E730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jA1NDYzNrIwM7JU0lEKTi0uzszPAykwrAUA5TxTBywAAAA="/>
  </w:docVars>
  <w:rsids>
    <w:rsidRoot w:val="00F83220"/>
    <w:rsid w:val="00040CBB"/>
    <w:rsid w:val="000B4EE5"/>
    <w:rsid w:val="000B78C8"/>
    <w:rsid w:val="000E60F8"/>
    <w:rsid w:val="00107809"/>
    <w:rsid w:val="001463B2"/>
    <w:rsid w:val="00180493"/>
    <w:rsid w:val="00191D74"/>
    <w:rsid w:val="001B1FAC"/>
    <w:rsid w:val="001E7A20"/>
    <w:rsid w:val="001F62C0"/>
    <w:rsid w:val="0024144D"/>
    <w:rsid w:val="00245E02"/>
    <w:rsid w:val="002C3F46"/>
    <w:rsid w:val="002D0DBB"/>
    <w:rsid w:val="002E28A6"/>
    <w:rsid w:val="002F1BE6"/>
    <w:rsid w:val="00353B66"/>
    <w:rsid w:val="00364805"/>
    <w:rsid w:val="00394944"/>
    <w:rsid w:val="003E3BD6"/>
    <w:rsid w:val="00444658"/>
    <w:rsid w:val="00456604"/>
    <w:rsid w:val="00464E8C"/>
    <w:rsid w:val="004A2675"/>
    <w:rsid w:val="004F09AC"/>
    <w:rsid w:val="004F7139"/>
    <w:rsid w:val="005525EB"/>
    <w:rsid w:val="0057093C"/>
    <w:rsid w:val="005E030E"/>
    <w:rsid w:val="005E7302"/>
    <w:rsid w:val="006155CD"/>
    <w:rsid w:val="00666F29"/>
    <w:rsid w:val="00691EC1"/>
    <w:rsid w:val="00756CC8"/>
    <w:rsid w:val="007907C7"/>
    <w:rsid w:val="007C01FF"/>
    <w:rsid w:val="007C53FB"/>
    <w:rsid w:val="007E7552"/>
    <w:rsid w:val="008B047F"/>
    <w:rsid w:val="008B7D18"/>
    <w:rsid w:val="008F1F97"/>
    <w:rsid w:val="008F4052"/>
    <w:rsid w:val="0091597B"/>
    <w:rsid w:val="0094437B"/>
    <w:rsid w:val="00985A65"/>
    <w:rsid w:val="00991104"/>
    <w:rsid w:val="009B5D7F"/>
    <w:rsid w:val="009D4EB3"/>
    <w:rsid w:val="009E2ED1"/>
    <w:rsid w:val="009F6922"/>
    <w:rsid w:val="00AD1AD0"/>
    <w:rsid w:val="00B13D1B"/>
    <w:rsid w:val="00B16078"/>
    <w:rsid w:val="00B818DF"/>
    <w:rsid w:val="00BA10CB"/>
    <w:rsid w:val="00BA1BAA"/>
    <w:rsid w:val="00BD3863"/>
    <w:rsid w:val="00C92CD7"/>
    <w:rsid w:val="00CD3FEE"/>
    <w:rsid w:val="00D032B1"/>
    <w:rsid w:val="00D05A7B"/>
    <w:rsid w:val="00D102C7"/>
    <w:rsid w:val="00D52117"/>
    <w:rsid w:val="00D83F4F"/>
    <w:rsid w:val="00DB0D39"/>
    <w:rsid w:val="00DC39EB"/>
    <w:rsid w:val="00DD1684"/>
    <w:rsid w:val="00E14005"/>
    <w:rsid w:val="00E14F4B"/>
    <w:rsid w:val="00E614DD"/>
    <w:rsid w:val="00E627B4"/>
    <w:rsid w:val="00E8103E"/>
    <w:rsid w:val="00ED202E"/>
    <w:rsid w:val="00F83220"/>
    <w:rsid w:val="00F9444C"/>
    <w:rsid w:val="00FB0F47"/>
    <w:rsid w:val="00FC4015"/>
    <w:rsid w:val="00FD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296209"/>
    <w:rsid w:val="003729CB"/>
    <w:rsid w:val="003A0181"/>
    <w:rsid w:val="005A3EF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5T05:55:00Z</dcterms:created>
  <dcterms:modified xsi:type="dcterms:W3CDTF">2019-11-25T05:55:00Z</dcterms:modified>
  <cp:version/>
</cp:coreProperties>
</file>